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15C4A" w14:textId="5A1D108D" w:rsidR="006B7926" w:rsidRPr="00E1752B" w:rsidRDefault="006B7926" w:rsidP="006B7926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1752B">
        <w:rPr>
          <w:rFonts w:ascii="Times New Roman" w:hAnsi="Times New Roman" w:cs="Times New Roman"/>
          <w:sz w:val="28"/>
          <w:szCs w:val="28"/>
        </w:rPr>
        <w:t xml:space="preserve">Jedan od recenzenata knjige </w:t>
      </w:r>
      <w:r w:rsidRPr="00E1752B">
        <w:rPr>
          <w:rFonts w:ascii="Times New Roman" w:hAnsi="Times New Roman" w:cs="Times New Roman"/>
          <w:sz w:val="28"/>
          <w:szCs w:val="28"/>
        </w:rPr>
        <w:t>Živa  fizika autora dr.sc. Zdeslava Hrepića</w:t>
      </w:r>
      <w:r w:rsidRPr="00E1752B">
        <w:rPr>
          <w:rFonts w:ascii="Times New Roman" w:hAnsi="Times New Roman" w:cs="Times New Roman"/>
          <w:sz w:val="28"/>
          <w:szCs w:val="28"/>
        </w:rPr>
        <w:t xml:space="preserve"> je d</w:t>
      </w:r>
      <w:r w:rsidRPr="00E1752B">
        <w:rPr>
          <w:rFonts w:ascii="Times New Roman" w:hAnsi="Times New Roman" w:cs="Times New Roman"/>
          <w:sz w:val="28"/>
          <w:szCs w:val="28"/>
        </w:rPr>
        <w:t>r. sc. Sanja Jurić</w:t>
      </w:r>
      <w:r w:rsidRPr="00E1752B">
        <w:rPr>
          <w:rFonts w:ascii="Times New Roman" w:hAnsi="Times New Roman" w:cs="Times New Roman"/>
          <w:sz w:val="28"/>
          <w:szCs w:val="28"/>
        </w:rPr>
        <w:t xml:space="preserve">, </w:t>
      </w:r>
      <w:r w:rsidRPr="00E1752B">
        <w:rPr>
          <w:rFonts w:ascii="Times New Roman" w:hAnsi="Times New Roman" w:cs="Times New Roman"/>
          <w:sz w:val="28"/>
          <w:szCs w:val="28"/>
        </w:rPr>
        <w:t xml:space="preserve">profesorica didaktike na Filozofskom fakultetu Sveučilišta u Zagrebu i docentica pri fakultetskom Centru za obrazovanje nastavnika. </w:t>
      </w:r>
    </w:p>
    <w:p w14:paraId="09CBD5A9" w14:textId="797150C2" w:rsidR="006B7926" w:rsidRPr="00E1752B" w:rsidRDefault="006B7926" w:rsidP="006B7926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1752B">
        <w:rPr>
          <w:rFonts w:ascii="Times New Roman" w:hAnsi="Times New Roman" w:cs="Times New Roman"/>
          <w:sz w:val="28"/>
          <w:szCs w:val="28"/>
        </w:rPr>
        <w:t xml:space="preserve">Dr. Jurić je </w:t>
      </w:r>
      <w:r w:rsidRPr="00E1752B">
        <w:rPr>
          <w:rFonts w:ascii="Times New Roman" w:hAnsi="Times New Roman" w:cs="Times New Roman"/>
          <w:sz w:val="28"/>
          <w:szCs w:val="28"/>
        </w:rPr>
        <w:t xml:space="preserve">uz to </w:t>
      </w:r>
      <w:r w:rsidRPr="00E1752B">
        <w:rPr>
          <w:rFonts w:ascii="Times New Roman" w:hAnsi="Times New Roman" w:cs="Times New Roman"/>
          <w:sz w:val="28"/>
          <w:szCs w:val="28"/>
        </w:rPr>
        <w:t xml:space="preserve">predsjednica Hrvatskog pedagoško-književnog zbora ogranka Splitsko - dalmatinske županije </w:t>
      </w:r>
      <w:r w:rsidRPr="00E1752B">
        <w:rPr>
          <w:rFonts w:ascii="Times New Roman" w:hAnsi="Times New Roman" w:cs="Times New Roman"/>
          <w:sz w:val="28"/>
          <w:szCs w:val="28"/>
        </w:rPr>
        <w:t xml:space="preserve">i nositeljica brojnih naslova kao </w:t>
      </w:r>
      <w:r w:rsidRPr="00E1752B">
        <w:rPr>
          <w:rFonts w:ascii="Times New Roman" w:hAnsi="Times New Roman" w:cs="Times New Roman"/>
          <w:sz w:val="28"/>
          <w:szCs w:val="28"/>
        </w:rPr>
        <w:t>suradnica: Ministarstva znanosti, odgoja i obrazovanja; Agencije za odgoj i obrazovanje</w:t>
      </w:r>
      <w:r w:rsidRPr="00E1752B">
        <w:rPr>
          <w:rFonts w:ascii="Times New Roman" w:hAnsi="Times New Roman" w:cs="Times New Roman"/>
          <w:sz w:val="28"/>
          <w:szCs w:val="28"/>
        </w:rPr>
        <w:t xml:space="preserve">, </w:t>
      </w:r>
      <w:r w:rsidRPr="00E1752B">
        <w:rPr>
          <w:rFonts w:ascii="Times New Roman" w:hAnsi="Times New Roman" w:cs="Times New Roman"/>
          <w:sz w:val="28"/>
          <w:szCs w:val="28"/>
        </w:rPr>
        <w:t>Znanstvenog centra izvrsnosti za školsku efektivnost i menadžment</w:t>
      </w:r>
      <w:r w:rsidRPr="00E1752B">
        <w:rPr>
          <w:rFonts w:ascii="Times New Roman" w:hAnsi="Times New Roman" w:cs="Times New Roman"/>
          <w:sz w:val="28"/>
          <w:szCs w:val="28"/>
        </w:rPr>
        <w:t xml:space="preserve"> i </w:t>
      </w:r>
      <w:r w:rsidRPr="00E1752B">
        <w:rPr>
          <w:rFonts w:ascii="Times New Roman" w:hAnsi="Times New Roman" w:cs="Times New Roman"/>
          <w:sz w:val="28"/>
          <w:szCs w:val="28"/>
        </w:rPr>
        <w:t>Hrvatske akademije znanosti i umjetnosti (HAZU).</w:t>
      </w:r>
    </w:p>
    <w:p w14:paraId="2B824639" w14:textId="354B2812" w:rsidR="006B7926" w:rsidRPr="00E1752B" w:rsidRDefault="006B7926" w:rsidP="006B7926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1752B">
        <w:rPr>
          <w:rFonts w:ascii="Times New Roman" w:hAnsi="Times New Roman" w:cs="Times New Roman"/>
          <w:sz w:val="28"/>
          <w:szCs w:val="28"/>
        </w:rPr>
        <w:t xml:space="preserve">Za svoj rad, Sanja je dobila </w:t>
      </w:r>
      <w:r w:rsidRPr="00E1752B">
        <w:rPr>
          <w:rFonts w:ascii="Times New Roman" w:hAnsi="Times New Roman" w:cs="Times New Roman"/>
          <w:sz w:val="28"/>
          <w:szCs w:val="28"/>
        </w:rPr>
        <w:t xml:space="preserve">brojna priznanja i nagrade, među kojima </w:t>
      </w:r>
      <w:r w:rsidRPr="00E1752B">
        <w:rPr>
          <w:rFonts w:ascii="Times New Roman" w:hAnsi="Times New Roman" w:cs="Times New Roman"/>
          <w:sz w:val="28"/>
          <w:szCs w:val="28"/>
        </w:rPr>
        <w:t>nagradu Splitsko-dalmatinsk</w:t>
      </w:r>
      <w:r w:rsidRPr="00E1752B">
        <w:rPr>
          <w:rFonts w:ascii="Times New Roman" w:hAnsi="Times New Roman" w:cs="Times New Roman"/>
          <w:sz w:val="28"/>
          <w:szCs w:val="28"/>
        </w:rPr>
        <w:t>e</w:t>
      </w:r>
      <w:r w:rsidRPr="00E1752B">
        <w:rPr>
          <w:rFonts w:ascii="Times New Roman" w:hAnsi="Times New Roman" w:cs="Times New Roman"/>
          <w:sz w:val="28"/>
          <w:szCs w:val="28"/>
        </w:rPr>
        <w:t xml:space="preserve"> županij</w:t>
      </w:r>
      <w:r w:rsidRPr="00E1752B">
        <w:rPr>
          <w:rFonts w:ascii="Times New Roman" w:hAnsi="Times New Roman" w:cs="Times New Roman"/>
          <w:sz w:val="28"/>
          <w:szCs w:val="28"/>
        </w:rPr>
        <w:t xml:space="preserve">e </w:t>
      </w:r>
      <w:r w:rsidRPr="00E1752B">
        <w:rPr>
          <w:rFonts w:ascii="Times New Roman" w:hAnsi="Times New Roman" w:cs="Times New Roman"/>
          <w:sz w:val="28"/>
          <w:szCs w:val="28"/>
        </w:rPr>
        <w:t>za doprinos u promicanju obrazovanja mladih</w:t>
      </w:r>
      <w:r w:rsidRPr="00E1752B">
        <w:rPr>
          <w:rFonts w:ascii="Times New Roman" w:hAnsi="Times New Roman" w:cs="Times New Roman"/>
          <w:sz w:val="28"/>
          <w:szCs w:val="28"/>
        </w:rPr>
        <w:t>.</w:t>
      </w:r>
    </w:p>
    <w:p w14:paraId="6BD07D26" w14:textId="1F4D0C4A" w:rsidR="006B7926" w:rsidRPr="00E1752B" w:rsidRDefault="006B7926" w:rsidP="006B7926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1752B">
        <w:rPr>
          <w:rFonts w:ascii="Times New Roman" w:hAnsi="Times New Roman" w:cs="Times New Roman"/>
          <w:sz w:val="28"/>
          <w:szCs w:val="28"/>
        </w:rPr>
        <w:t xml:space="preserve">U svojoj recenziji knjige „Živa Fizika“, </w:t>
      </w:r>
      <w:r w:rsidRPr="00E1752B">
        <w:rPr>
          <w:rFonts w:ascii="Times New Roman" w:hAnsi="Times New Roman" w:cs="Times New Roman"/>
          <w:sz w:val="28"/>
          <w:szCs w:val="28"/>
        </w:rPr>
        <w:t>dr.</w:t>
      </w:r>
      <w:r w:rsidRPr="00E1752B">
        <w:rPr>
          <w:rFonts w:ascii="Times New Roman" w:hAnsi="Times New Roman" w:cs="Times New Roman"/>
          <w:sz w:val="28"/>
          <w:szCs w:val="28"/>
        </w:rPr>
        <w:t xml:space="preserve"> </w:t>
      </w:r>
      <w:r w:rsidRPr="00E1752B">
        <w:rPr>
          <w:rFonts w:ascii="Times New Roman" w:hAnsi="Times New Roman" w:cs="Times New Roman"/>
          <w:sz w:val="28"/>
          <w:szCs w:val="28"/>
        </w:rPr>
        <w:t xml:space="preserve">Jurić, </w:t>
      </w:r>
      <w:r w:rsidRPr="00E1752B">
        <w:rPr>
          <w:rFonts w:ascii="Times New Roman" w:hAnsi="Times New Roman" w:cs="Times New Roman"/>
          <w:sz w:val="28"/>
          <w:szCs w:val="28"/>
        </w:rPr>
        <w:t>navodi:</w:t>
      </w:r>
    </w:p>
    <w:p w14:paraId="69DD2CE0" w14:textId="31C5D1C4" w:rsidR="006B7926" w:rsidRDefault="006B7926" w:rsidP="006B792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0D217A" w14:textId="20345AF5" w:rsidR="00E1752B" w:rsidRDefault="00E1752B" w:rsidP="00E1752B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cccccccccccccccccccccccccccccccccc</w:t>
      </w:r>
    </w:p>
    <w:p w14:paraId="43370BA0" w14:textId="77777777" w:rsidR="00E1752B" w:rsidRDefault="00E1752B" w:rsidP="006B792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4DCD29" w14:textId="77777777" w:rsidR="005531E8" w:rsidRDefault="001311E9" w:rsidP="00364CBF">
      <w:pPr>
        <w:jc w:val="both"/>
        <w:rPr>
          <w:sz w:val="28"/>
          <w:szCs w:val="28"/>
        </w:rPr>
      </w:pPr>
      <w:r>
        <w:rPr>
          <w:sz w:val="28"/>
          <w:szCs w:val="28"/>
        </w:rPr>
        <w:t>Knjig</w:t>
      </w:r>
      <w:r w:rsidR="00FD2600">
        <w:rPr>
          <w:sz w:val="28"/>
          <w:szCs w:val="28"/>
        </w:rPr>
        <w:t>a</w:t>
      </w:r>
      <w:r>
        <w:rPr>
          <w:sz w:val="28"/>
          <w:szCs w:val="28"/>
        </w:rPr>
        <w:t xml:space="preserve"> </w:t>
      </w:r>
      <w:r w:rsidRPr="001311E9">
        <w:rPr>
          <w:i/>
          <w:iCs/>
          <w:sz w:val="28"/>
          <w:szCs w:val="28"/>
        </w:rPr>
        <w:t>Živa fizika</w:t>
      </w:r>
      <w:r>
        <w:rPr>
          <w:sz w:val="28"/>
          <w:szCs w:val="28"/>
        </w:rPr>
        <w:t xml:space="preserve"> autor</w:t>
      </w:r>
      <w:r w:rsidR="00FD2600">
        <w:rPr>
          <w:sz w:val="28"/>
          <w:szCs w:val="28"/>
        </w:rPr>
        <w:t>a</w:t>
      </w:r>
      <w:r>
        <w:rPr>
          <w:sz w:val="28"/>
          <w:szCs w:val="28"/>
        </w:rPr>
        <w:t xml:space="preserve"> dr.sc. Zdeslav</w:t>
      </w:r>
      <w:r w:rsidR="006D71B7">
        <w:rPr>
          <w:sz w:val="28"/>
          <w:szCs w:val="28"/>
        </w:rPr>
        <w:t>a</w:t>
      </w:r>
      <w:r>
        <w:rPr>
          <w:sz w:val="28"/>
          <w:szCs w:val="28"/>
        </w:rPr>
        <w:t xml:space="preserve"> Hrepić</w:t>
      </w:r>
      <w:r w:rsidR="006D71B7">
        <w:rPr>
          <w:sz w:val="28"/>
          <w:szCs w:val="28"/>
        </w:rPr>
        <w:t>a</w:t>
      </w:r>
      <w:r>
        <w:rPr>
          <w:sz w:val="28"/>
          <w:szCs w:val="28"/>
        </w:rPr>
        <w:t xml:space="preserve"> strukturira</w:t>
      </w:r>
      <w:r w:rsidR="00FD2600">
        <w:rPr>
          <w:sz w:val="28"/>
          <w:szCs w:val="28"/>
        </w:rPr>
        <w:t>na je</w:t>
      </w:r>
      <w:r w:rsidR="00394385" w:rsidRPr="001525E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u tri </w:t>
      </w:r>
      <w:r w:rsidR="00394385" w:rsidRPr="001525E5">
        <w:rPr>
          <w:sz w:val="28"/>
          <w:szCs w:val="28"/>
        </w:rPr>
        <w:t xml:space="preserve">dijela: prolog i uvod, fizikalne metafore </w:t>
      </w:r>
      <w:r w:rsidR="00FD2600">
        <w:rPr>
          <w:sz w:val="28"/>
          <w:szCs w:val="28"/>
        </w:rPr>
        <w:t>te</w:t>
      </w:r>
      <w:r w:rsidR="00394385" w:rsidRPr="001525E5">
        <w:rPr>
          <w:sz w:val="28"/>
          <w:szCs w:val="28"/>
        </w:rPr>
        <w:t xml:space="preserve"> epilog. </w:t>
      </w:r>
    </w:p>
    <w:p w14:paraId="105B5D30" w14:textId="087DB8AE" w:rsidR="00B52E50" w:rsidRPr="001525E5" w:rsidRDefault="005531E8" w:rsidP="00364CB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Prolog, kojim </w:t>
      </w:r>
      <w:r w:rsidR="008F2569" w:rsidRPr="001525E5">
        <w:rPr>
          <w:i/>
          <w:iCs/>
          <w:sz w:val="28"/>
          <w:szCs w:val="28"/>
        </w:rPr>
        <w:t>Živ</w:t>
      </w:r>
      <w:r>
        <w:rPr>
          <w:i/>
          <w:iCs/>
          <w:sz w:val="28"/>
          <w:szCs w:val="28"/>
        </w:rPr>
        <w:t>a</w:t>
      </w:r>
      <w:r w:rsidR="008F2569" w:rsidRPr="001525E5">
        <w:rPr>
          <w:i/>
          <w:iCs/>
          <w:sz w:val="28"/>
          <w:szCs w:val="28"/>
        </w:rPr>
        <w:t xml:space="preserve"> fizik</w:t>
      </w:r>
      <w:r>
        <w:rPr>
          <w:i/>
          <w:iCs/>
          <w:sz w:val="28"/>
          <w:szCs w:val="28"/>
        </w:rPr>
        <w:t>a</w:t>
      </w:r>
      <w:r w:rsidR="00394385" w:rsidRPr="001525E5">
        <w:rPr>
          <w:sz w:val="28"/>
          <w:szCs w:val="28"/>
        </w:rPr>
        <w:t xml:space="preserve"> započinje</w:t>
      </w:r>
      <w:r>
        <w:rPr>
          <w:sz w:val="28"/>
          <w:szCs w:val="28"/>
        </w:rPr>
        <w:t>, je s</w:t>
      </w:r>
      <w:r w:rsidR="00155053" w:rsidRPr="001525E5">
        <w:rPr>
          <w:sz w:val="28"/>
          <w:szCs w:val="28"/>
        </w:rPr>
        <w:t xml:space="preserve">vojevrsni </w:t>
      </w:r>
      <w:r w:rsidR="00394385" w:rsidRPr="001525E5">
        <w:rPr>
          <w:sz w:val="28"/>
          <w:szCs w:val="28"/>
        </w:rPr>
        <w:t>dramski prikaz knjige</w:t>
      </w:r>
      <w:r w:rsidR="008F2569" w:rsidRPr="001525E5">
        <w:rPr>
          <w:sz w:val="28"/>
          <w:szCs w:val="28"/>
        </w:rPr>
        <w:t xml:space="preserve">. </w:t>
      </w:r>
      <w:r w:rsidR="008F2569" w:rsidRPr="0051527F">
        <w:rPr>
          <w:sz w:val="28"/>
          <w:szCs w:val="28"/>
        </w:rPr>
        <w:t>Z</w:t>
      </w:r>
      <w:r w:rsidR="00394385" w:rsidRPr="0051527F">
        <w:rPr>
          <w:sz w:val="28"/>
          <w:szCs w:val="28"/>
        </w:rPr>
        <w:t>avjese pozornice se širom otvaraju</w:t>
      </w:r>
      <w:r w:rsidR="008F2569" w:rsidRPr="0051527F">
        <w:rPr>
          <w:sz w:val="28"/>
          <w:szCs w:val="28"/>
        </w:rPr>
        <w:t xml:space="preserve">, a </w:t>
      </w:r>
      <w:r w:rsidR="00394385" w:rsidRPr="0051527F">
        <w:rPr>
          <w:sz w:val="28"/>
          <w:szCs w:val="28"/>
        </w:rPr>
        <w:t xml:space="preserve">svjetlost, zvuk, frekvencija, </w:t>
      </w:r>
      <w:r w:rsidR="00CD5A53" w:rsidRPr="0051527F">
        <w:rPr>
          <w:sz w:val="28"/>
          <w:szCs w:val="28"/>
        </w:rPr>
        <w:t xml:space="preserve">energija, </w:t>
      </w:r>
      <w:r w:rsidR="007B6473" w:rsidRPr="0051527F">
        <w:rPr>
          <w:sz w:val="28"/>
          <w:szCs w:val="28"/>
        </w:rPr>
        <w:t xml:space="preserve">refleksija, </w:t>
      </w:r>
      <w:r w:rsidR="000F04B3" w:rsidRPr="0051527F">
        <w:rPr>
          <w:sz w:val="28"/>
          <w:szCs w:val="28"/>
        </w:rPr>
        <w:t xml:space="preserve">metafora </w:t>
      </w:r>
      <w:r w:rsidR="00394385" w:rsidRPr="0051527F">
        <w:rPr>
          <w:sz w:val="28"/>
          <w:szCs w:val="28"/>
        </w:rPr>
        <w:t>snažno obuzimaju čitatelja</w:t>
      </w:r>
      <w:r w:rsidR="0000059F" w:rsidRPr="0051527F">
        <w:rPr>
          <w:sz w:val="28"/>
          <w:szCs w:val="28"/>
        </w:rPr>
        <w:t xml:space="preserve">. </w:t>
      </w:r>
      <w:r w:rsidR="0000059F" w:rsidRPr="0051527F">
        <w:rPr>
          <w:i/>
          <w:iCs/>
          <w:sz w:val="28"/>
          <w:szCs w:val="28"/>
        </w:rPr>
        <w:t>Živa fizika</w:t>
      </w:r>
      <w:r w:rsidR="0000059F" w:rsidRPr="0051527F">
        <w:rPr>
          <w:sz w:val="28"/>
          <w:szCs w:val="28"/>
        </w:rPr>
        <w:t xml:space="preserve"> ima carstv</w:t>
      </w:r>
      <w:r w:rsidR="00265263">
        <w:rPr>
          <w:sz w:val="28"/>
          <w:szCs w:val="28"/>
        </w:rPr>
        <w:t>a</w:t>
      </w:r>
      <w:r w:rsidR="0000059F" w:rsidRPr="0051527F">
        <w:rPr>
          <w:sz w:val="28"/>
          <w:szCs w:val="28"/>
        </w:rPr>
        <w:t>, junaka, mostove, sile, svemir, igru, čarobnjaka</w:t>
      </w:r>
      <w:r w:rsidR="00BB420E" w:rsidRPr="0051527F">
        <w:rPr>
          <w:sz w:val="28"/>
          <w:szCs w:val="28"/>
        </w:rPr>
        <w:t>…</w:t>
      </w:r>
      <w:r w:rsidR="00B93772" w:rsidRPr="001525E5">
        <w:rPr>
          <w:sz w:val="28"/>
          <w:szCs w:val="28"/>
        </w:rPr>
        <w:t xml:space="preserve"> </w:t>
      </w:r>
      <w:r w:rsidR="00364CBF" w:rsidRPr="001525E5">
        <w:rPr>
          <w:sz w:val="28"/>
          <w:szCs w:val="28"/>
        </w:rPr>
        <w:t xml:space="preserve">Pojmovi iz fizike su očekivani u knjizi </w:t>
      </w:r>
      <w:r w:rsidR="00364CBF" w:rsidRPr="00650D23">
        <w:rPr>
          <w:i/>
          <w:iCs/>
          <w:sz w:val="28"/>
          <w:szCs w:val="28"/>
        </w:rPr>
        <w:t>Živa fizika</w:t>
      </w:r>
      <w:r w:rsidR="00B93772" w:rsidRPr="001525E5">
        <w:rPr>
          <w:sz w:val="28"/>
          <w:szCs w:val="28"/>
        </w:rPr>
        <w:t xml:space="preserve">, </w:t>
      </w:r>
      <w:r w:rsidR="007F428F" w:rsidRPr="001525E5">
        <w:rPr>
          <w:sz w:val="28"/>
          <w:szCs w:val="28"/>
        </w:rPr>
        <w:t xml:space="preserve">ali </w:t>
      </w:r>
      <w:r w:rsidR="007F428F" w:rsidRPr="0051527F">
        <w:rPr>
          <w:sz w:val="28"/>
          <w:szCs w:val="28"/>
        </w:rPr>
        <w:t>autorove genijalne metafore u</w:t>
      </w:r>
      <w:r w:rsidR="00B410B0" w:rsidRPr="0051527F">
        <w:rPr>
          <w:sz w:val="28"/>
          <w:szCs w:val="28"/>
        </w:rPr>
        <w:t xml:space="preserve"> korelaciji s dramskim narativom pojačava</w:t>
      </w:r>
      <w:r w:rsidR="007F428F" w:rsidRPr="0051527F">
        <w:rPr>
          <w:sz w:val="28"/>
          <w:szCs w:val="28"/>
        </w:rPr>
        <w:t>ju</w:t>
      </w:r>
      <w:r w:rsidR="00B410B0" w:rsidRPr="0051527F">
        <w:rPr>
          <w:sz w:val="28"/>
          <w:szCs w:val="28"/>
        </w:rPr>
        <w:t xml:space="preserve"> autentičnost</w:t>
      </w:r>
      <w:r w:rsidR="00BB420E" w:rsidRPr="0051527F">
        <w:rPr>
          <w:sz w:val="28"/>
          <w:szCs w:val="28"/>
        </w:rPr>
        <w:t xml:space="preserve">, </w:t>
      </w:r>
      <w:r w:rsidR="00B410B0" w:rsidRPr="0051527F">
        <w:rPr>
          <w:sz w:val="28"/>
          <w:szCs w:val="28"/>
        </w:rPr>
        <w:t xml:space="preserve">postaju </w:t>
      </w:r>
      <w:r w:rsidR="0000059F" w:rsidRPr="0051527F">
        <w:rPr>
          <w:sz w:val="28"/>
          <w:szCs w:val="28"/>
        </w:rPr>
        <w:t>lakmus čarolije, visoko motivirajuća potka za priču o jedinstvenoj čaroliji</w:t>
      </w:r>
      <w:r w:rsidR="00B52E50" w:rsidRPr="0051527F">
        <w:rPr>
          <w:sz w:val="28"/>
          <w:szCs w:val="28"/>
        </w:rPr>
        <w:t>:</w:t>
      </w:r>
      <w:r w:rsidR="0000059F" w:rsidRPr="0051527F">
        <w:rPr>
          <w:sz w:val="28"/>
          <w:szCs w:val="28"/>
        </w:rPr>
        <w:t xml:space="preserve"> </w:t>
      </w:r>
      <w:r w:rsidR="00B93772" w:rsidRPr="0051527F">
        <w:rPr>
          <w:sz w:val="28"/>
          <w:szCs w:val="28"/>
        </w:rPr>
        <w:t>umijeć</w:t>
      </w:r>
      <w:r w:rsidR="00BB420E" w:rsidRPr="0051527F">
        <w:rPr>
          <w:sz w:val="28"/>
          <w:szCs w:val="28"/>
        </w:rPr>
        <w:t>u</w:t>
      </w:r>
      <w:r w:rsidR="00B93772" w:rsidRPr="0051527F">
        <w:rPr>
          <w:sz w:val="28"/>
          <w:szCs w:val="28"/>
        </w:rPr>
        <w:t xml:space="preserve"> življenja</w:t>
      </w:r>
      <w:r w:rsidR="001318B9" w:rsidRPr="0051527F">
        <w:rPr>
          <w:sz w:val="28"/>
          <w:szCs w:val="28"/>
        </w:rPr>
        <w:t>.</w:t>
      </w:r>
    </w:p>
    <w:p w14:paraId="1E5B9399" w14:textId="77777777" w:rsidR="006B7926" w:rsidRDefault="001318B9" w:rsidP="00394385">
      <w:pPr>
        <w:jc w:val="both"/>
        <w:rPr>
          <w:sz w:val="28"/>
          <w:szCs w:val="28"/>
        </w:rPr>
      </w:pPr>
      <w:r w:rsidRPr="001525E5">
        <w:rPr>
          <w:sz w:val="28"/>
          <w:szCs w:val="28"/>
        </w:rPr>
        <w:t>Već na prvoj stranici knjige, autor čitatelju predstavlja svoj poklon: put fizike</w:t>
      </w:r>
      <w:r w:rsidR="00952AE8" w:rsidRPr="001525E5">
        <w:rPr>
          <w:sz w:val="28"/>
          <w:szCs w:val="28"/>
        </w:rPr>
        <w:t xml:space="preserve"> </w:t>
      </w:r>
      <w:r w:rsidR="00650D23" w:rsidRPr="001525E5">
        <w:rPr>
          <w:sz w:val="28"/>
          <w:szCs w:val="28"/>
        </w:rPr>
        <w:t xml:space="preserve">ili kako ga sam naziva </w:t>
      </w:r>
      <w:r w:rsidR="00650D23" w:rsidRPr="00650D23">
        <w:rPr>
          <w:i/>
          <w:iCs/>
          <w:sz w:val="28"/>
          <w:szCs w:val="28"/>
        </w:rPr>
        <w:t>ciklus stvaranja</w:t>
      </w:r>
      <w:r w:rsidR="00650D23" w:rsidRPr="001525E5">
        <w:rPr>
          <w:sz w:val="28"/>
          <w:szCs w:val="28"/>
        </w:rPr>
        <w:t xml:space="preserve"> koji </w:t>
      </w:r>
      <w:r w:rsidR="00B73B64" w:rsidRPr="001525E5">
        <w:rPr>
          <w:sz w:val="28"/>
          <w:szCs w:val="28"/>
        </w:rPr>
        <w:t xml:space="preserve">uključuje </w:t>
      </w:r>
      <w:r w:rsidR="003743F8">
        <w:rPr>
          <w:sz w:val="28"/>
          <w:szCs w:val="28"/>
        </w:rPr>
        <w:t>osnovne</w:t>
      </w:r>
      <w:r w:rsidR="00B73B64" w:rsidRPr="001525E5">
        <w:rPr>
          <w:sz w:val="28"/>
          <w:szCs w:val="28"/>
        </w:rPr>
        <w:t xml:space="preserve"> elementa osobnog rasta: i</w:t>
      </w:r>
      <w:r w:rsidR="00B73B64" w:rsidRPr="00650D23">
        <w:rPr>
          <w:i/>
          <w:iCs/>
          <w:sz w:val="28"/>
          <w:szCs w:val="28"/>
        </w:rPr>
        <w:t xml:space="preserve">dentitet, emocije, misli i djela te krunski i posljednji aspekt </w:t>
      </w:r>
      <w:r w:rsidR="00650D23">
        <w:rPr>
          <w:i/>
          <w:iCs/>
          <w:sz w:val="28"/>
          <w:szCs w:val="28"/>
        </w:rPr>
        <w:t>ishode</w:t>
      </w:r>
      <w:r w:rsidRPr="001525E5">
        <w:rPr>
          <w:sz w:val="28"/>
          <w:szCs w:val="28"/>
        </w:rPr>
        <w:t xml:space="preserve">. </w:t>
      </w:r>
    </w:p>
    <w:p w14:paraId="5816BDC7" w14:textId="386B5392" w:rsidR="009B56D7" w:rsidRDefault="002E59F6" w:rsidP="00394385">
      <w:pPr>
        <w:jc w:val="both"/>
        <w:rPr>
          <w:sz w:val="28"/>
          <w:szCs w:val="28"/>
        </w:rPr>
      </w:pPr>
      <w:r w:rsidRPr="001525E5">
        <w:rPr>
          <w:sz w:val="28"/>
          <w:szCs w:val="28"/>
        </w:rPr>
        <w:t xml:space="preserve">Na </w:t>
      </w:r>
      <w:r w:rsidR="005F72C5" w:rsidRPr="003743F8">
        <w:rPr>
          <w:i/>
          <w:iCs/>
          <w:sz w:val="28"/>
          <w:szCs w:val="28"/>
        </w:rPr>
        <w:t>Ciklusu stvaranja</w:t>
      </w:r>
      <w:r w:rsidR="001318B9" w:rsidRPr="001525E5">
        <w:rPr>
          <w:sz w:val="28"/>
          <w:szCs w:val="28"/>
        </w:rPr>
        <w:t xml:space="preserve"> </w:t>
      </w:r>
      <w:r w:rsidRPr="001525E5">
        <w:rPr>
          <w:sz w:val="28"/>
          <w:szCs w:val="28"/>
        </w:rPr>
        <w:t>autor</w:t>
      </w:r>
      <w:r w:rsidR="001318B9" w:rsidRPr="001525E5">
        <w:rPr>
          <w:sz w:val="28"/>
          <w:szCs w:val="28"/>
        </w:rPr>
        <w:t xml:space="preserve"> temelji putovanje kroz univerzalne zakone prirode s ciljem</w:t>
      </w:r>
      <w:r w:rsidR="00067888">
        <w:rPr>
          <w:sz w:val="28"/>
          <w:szCs w:val="28"/>
        </w:rPr>
        <w:t xml:space="preserve"> </w:t>
      </w:r>
      <w:r w:rsidR="006B7926">
        <w:rPr>
          <w:sz w:val="28"/>
          <w:szCs w:val="28"/>
        </w:rPr>
        <w:t xml:space="preserve">osobne </w:t>
      </w:r>
      <w:r w:rsidR="00067888" w:rsidRPr="001525E5">
        <w:rPr>
          <w:sz w:val="28"/>
          <w:szCs w:val="28"/>
        </w:rPr>
        <w:t>unutarnj</w:t>
      </w:r>
      <w:r w:rsidR="00067888">
        <w:rPr>
          <w:sz w:val="28"/>
          <w:szCs w:val="28"/>
        </w:rPr>
        <w:t>e</w:t>
      </w:r>
      <w:r w:rsidR="00067888" w:rsidRPr="001525E5">
        <w:rPr>
          <w:sz w:val="28"/>
          <w:szCs w:val="28"/>
        </w:rPr>
        <w:t xml:space="preserve"> transformacij</w:t>
      </w:r>
      <w:r w:rsidR="00067888">
        <w:rPr>
          <w:sz w:val="28"/>
          <w:szCs w:val="28"/>
        </w:rPr>
        <w:t xml:space="preserve">e i izvanjske </w:t>
      </w:r>
      <w:r w:rsidR="001318B9" w:rsidRPr="001525E5">
        <w:rPr>
          <w:i/>
          <w:iCs/>
          <w:sz w:val="28"/>
          <w:szCs w:val="28"/>
        </w:rPr>
        <w:t>dobrobit</w:t>
      </w:r>
      <w:r w:rsidR="00AA44A7" w:rsidRPr="001525E5">
        <w:rPr>
          <w:i/>
          <w:iCs/>
          <w:sz w:val="28"/>
          <w:szCs w:val="28"/>
        </w:rPr>
        <w:t>i</w:t>
      </w:r>
      <w:r w:rsidR="00067888">
        <w:rPr>
          <w:i/>
          <w:iCs/>
          <w:sz w:val="28"/>
          <w:szCs w:val="28"/>
        </w:rPr>
        <w:t xml:space="preserve">, i čitatelja samog i njegovih </w:t>
      </w:r>
      <w:r w:rsidR="001318B9" w:rsidRPr="001525E5">
        <w:rPr>
          <w:i/>
          <w:iCs/>
          <w:sz w:val="28"/>
          <w:szCs w:val="28"/>
        </w:rPr>
        <w:t>učenika</w:t>
      </w:r>
      <w:r w:rsidR="00067888">
        <w:rPr>
          <w:i/>
          <w:iCs/>
          <w:sz w:val="28"/>
          <w:szCs w:val="28"/>
        </w:rPr>
        <w:t xml:space="preserve"> ili klijenata</w:t>
      </w:r>
      <w:r w:rsidR="001318B9" w:rsidRPr="001525E5">
        <w:rPr>
          <w:sz w:val="28"/>
          <w:szCs w:val="28"/>
        </w:rPr>
        <w:t xml:space="preserve">. </w:t>
      </w:r>
    </w:p>
    <w:p w14:paraId="70DD2EB4" w14:textId="28635CF3" w:rsidR="00726EF3" w:rsidRDefault="003743F8" w:rsidP="00726EF3">
      <w:pPr>
        <w:jc w:val="both"/>
        <w:rPr>
          <w:sz w:val="28"/>
          <w:szCs w:val="28"/>
        </w:rPr>
      </w:pPr>
      <w:r>
        <w:rPr>
          <w:sz w:val="28"/>
          <w:szCs w:val="28"/>
        </w:rPr>
        <w:t>Autorov</w:t>
      </w:r>
      <w:r w:rsidR="001A5891" w:rsidRPr="001525E5">
        <w:rPr>
          <w:sz w:val="28"/>
          <w:szCs w:val="28"/>
        </w:rPr>
        <w:t xml:space="preserve"> </w:t>
      </w:r>
      <w:r w:rsidR="009B56D7">
        <w:rPr>
          <w:sz w:val="28"/>
          <w:szCs w:val="28"/>
        </w:rPr>
        <w:t xml:space="preserve">koncept </w:t>
      </w:r>
      <w:r w:rsidR="009B56D7" w:rsidRPr="009B56D7">
        <w:rPr>
          <w:i/>
          <w:iCs/>
          <w:sz w:val="28"/>
          <w:szCs w:val="28"/>
        </w:rPr>
        <w:t>Ciklus stvaranja</w:t>
      </w:r>
      <w:r w:rsidR="001A5891" w:rsidRPr="001525E5">
        <w:rPr>
          <w:sz w:val="28"/>
          <w:szCs w:val="28"/>
        </w:rPr>
        <w:t xml:space="preserve"> </w:t>
      </w:r>
      <w:r w:rsidR="007B6473">
        <w:rPr>
          <w:sz w:val="28"/>
          <w:szCs w:val="28"/>
        </w:rPr>
        <w:t>koji se iskazuje kroz četiri</w:t>
      </w:r>
      <w:r w:rsidR="007B6473" w:rsidRPr="001525E5">
        <w:rPr>
          <w:sz w:val="28"/>
          <w:szCs w:val="28"/>
        </w:rPr>
        <w:t xml:space="preserve"> </w:t>
      </w:r>
      <w:r w:rsidR="007B6473">
        <w:rPr>
          <w:sz w:val="28"/>
          <w:szCs w:val="28"/>
        </w:rPr>
        <w:t>O</w:t>
      </w:r>
      <w:r w:rsidR="007B6473" w:rsidRPr="001525E5">
        <w:rPr>
          <w:sz w:val="28"/>
          <w:szCs w:val="28"/>
        </w:rPr>
        <w:t xml:space="preserve"> </w:t>
      </w:r>
      <w:r w:rsidR="007B6473">
        <w:rPr>
          <w:sz w:val="28"/>
          <w:szCs w:val="28"/>
        </w:rPr>
        <w:t xml:space="preserve">- </w:t>
      </w:r>
      <w:r w:rsidR="007B6473" w:rsidRPr="007B6473">
        <w:rPr>
          <w:i/>
          <w:iCs/>
          <w:sz w:val="28"/>
          <w:szCs w:val="28"/>
        </w:rPr>
        <w:t>O</w:t>
      </w:r>
      <w:r w:rsidR="007B6473" w:rsidRPr="00B62014">
        <w:rPr>
          <w:i/>
          <w:iCs/>
          <w:sz w:val="28"/>
          <w:szCs w:val="28"/>
        </w:rPr>
        <w:t xml:space="preserve">svijesti, </w:t>
      </w:r>
      <w:r w:rsidR="007B6473">
        <w:rPr>
          <w:i/>
          <w:iCs/>
          <w:sz w:val="28"/>
          <w:szCs w:val="28"/>
        </w:rPr>
        <w:t>O</w:t>
      </w:r>
      <w:r w:rsidR="007B6473" w:rsidRPr="00B62014">
        <w:rPr>
          <w:i/>
          <w:iCs/>
          <w:sz w:val="28"/>
          <w:szCs w:val="28"/>
        </w:rPr>
        <w:t xml:space="preserve">sjeti, </w:t>
      </w:r>
      <w:r w:rsidR="007B6473">
        <w:rPr>
          <w:i/>
          <w:iCs/>
          <w:sz w:val="28"/>
          <w:szCs w:val="28"/>
        </w:rPr>
        <w:t>O</w:t>
      </w:r>
      <w:r w:rsidR="007B6473" w:rsidRPr="00B62014">
        <w:rPr>
          <w:i/>
          <w:iCs/>
          <w:sz w:val="28"/>
          <w:szCs w:val="28"/>
        </w:rPr>
        <w:t xml:space="preserve">smisli i </w:t>
      </w:r>
      <w:r w:rsidR="007B6473">
        <w:rPr>
          <w:i/>
          <w:iCs/>
          <w:sz w:val="28"/>
          <w:szCs w:val="28"/>
        </w:rPr>
        <w:t>O</w:t>
      </w:r>
      <w:r w:rsidR="007B6473" w:rsidRPr="00B62014">
        <w:rPr>
          <w:i/>
          <w:iCs/>
          <w:sz w:val="28"/>
          <w:szCs w:val="28"/>
        </w:rPr>
        <w:t>stvari</w:t>
      </w:r>
      <w:r w:rsidR="007B6473">
        <w:rPr>
          <w:i/>
          <w:iCs/>
          <w:sz w:val="28"/>
          <w:szCs w:val="28"/>
        </w:rPr>
        <w:t>,</w:t>
      </w:r>
      <w:r w:rsidR="007B6473" w:rsidRPr="007B6473">
        <w:rPr>
          <w:i/>
          <w:iCs/>
          <w:sz w:val="28"/>
          <w:szCs w:val="28"/>
        </w:rPr>
        <w:t xml:space="preserve"> </w:t>
      </w:r>
      <w:r w:rsidR="00140E2C">
        <w:rPr>
          <w:sz w:val="28"/>
          <w:szCs w:val="28"/>
        </w:rPr>
        <w:t>smatram</w:t>
      </w:r>
      <w:r w:rsidR="001A5891" w:rsidRPr="001525E5">
        <w:rPr>
          <w:sz w:val="28"/>
          <w:szCs w:val="28"/>
        </w:rPr>
        <w:t xml:space="preserve"> </w:t>
      </w:r>
      <w:r>
        <w:rPr>
          <w:sz w:val="28"/>
          <w:szCs w:val="28"/>
        </w:rPr>
        <w:t>učinkovitim</w:t>
      </w:r>
      <w:r w:rsidR="005378CF" w:rsidRPr="003743F8">
        <w:rPr>
          <w:sz w:val="28"/>
          <w:szCs w:val="28"/>
        </w:rPr>
        <w:t xml:space="preserve"> </w:t>
      </w:r>
      <w:r w:rsidR="00592056" w:rsidRPr="003743F8">
        <w:rPr>
          <w:sz w:val="28"/>
          <w:szCs w:val="28"/>
        </w:rPr>
        <w:t>didaktički</w:t>
      </w:r>
      <w:r>
        <w:rPr>
          <w:sz w:val="28"/>
          <w:szCs w:val="28"/>
        </w:rPr>
        <w:t>m</w:t>
      </w:r>
      <w:r w:rsidR="00592056" w:rsidRPr="003743F8">
        <w:rPr>
          <w:sz w:val="28"/>
          <w:szCs w:val="28"/>
        </w:rPr>
        <w:t xml:space="preserve"> </w:t>
      </w:r>
      <w:r w:rsidR="00FA579B" w:rsidRPr="003743F8">
        <w:rPr>
          <w:sz w:val="28"/>
          <w:szCs w:val="28"/>
        </w:rPr>
        <w:t>model</w:t>
      </w:r>
      <w:r>
        <w:rPr>
          <w:sz w:val="28"/>
          <w:szCs w:val="28"/>
        </w:rPr>
        <w:t xml:space="preserve">om </w:t>
      </w:r>
      <w:r w:rsidR="005531E8">
        <w:rPr>
          <w:sz w:val="28"/>
          <w:szCs w:val="28"/>
        </w:rPr>
        <w:t>Ž</w:t>
      </w:r>
      <w:r w:rsidR="005531E8" w:rsidRPr="007D7B69">
        <w:rPr>
          <w:sz w:val="28"/>
          <w:szCs w:val="28"/>
        </w:rPr>
        <w:t>ive</w:t>
      </w:r>
      <w:r w:rsidR="005531E8" w:rsidRPr="003743F8">
        <w:rPr>
          <w:sz w:val="28"/>
          <w:szCs w:val="28"/>
        </w:rPr>
        <w:t xml:space="preserve"> </w:t>
      </w:r>
      <w:r w:rsidR="00086E87" w:rsidRPr="003743F8">
        <w:rPr>
          <w:sz w:val="28"/>
          <w:szCs w:val="28"/>
        </w:rPr>
        <w:t>nastav</w:t>
      </w:r>
      <w:r w:rsidR="00140E2C">
        <w:rPr>
          <w:sz w:val="28"/>
          <w:szCs w:val="28"/>
        </w:rPr>
        <w:t>e, orijentiran</w:t>
      </w:r>
      <w:r w:rsidR="00164854">
        <w:rPr>
          <w:sz w:val="28"/>
          <w:szCs w:val="28"/>
        </w:rPr>
        <w:t xml:space="preserve">im </w:t>
      </w:r>
      <w:r w:rsidR="00140E2C">
        <w:rPr>
          <w:sz w:val="28"/>
          <w:szCs w:val="28"/>
        </w:rPr>
        <w:t xml:space="preserve">na </w:t>
      </w:r>
      <w:r w:rsidR="007B6473">
        <w:rPr>
          <w:sz w:val="28"/>
          <w:szCs w:val="28"/>
        </w:rPr>
        <w:t xml:space="preserve">inspirirano </w:t>
      </w:r>
      <w:r w:rsidR="00140E2C">
        <w:rPr>
          <w:sz w:val="28"/>
          <w:szCs w:val="28"/>
        </w:rPr>
        <w:t xml:space="preserve">djelovanje. </w:t>
      </w:r>
      <w:r w:rsidR="00726EF3" w:rsidRPr="00FD2600">
        <w:rPr>
          <w:sz w:val="28"/>
          <w:szCs w:val="28"/>
        </w:rPr>
        <w:t xml:space="preserve">Didaktički model </w:t>
      </w:r>
      <w:r w:rsidR="004876F5" w:rsidRPr="00FD2600">
        <w:rPr>
          <w:sz w:val="28"/>
          <w:szCs w:val="28"/>
        </w:rPr>
        <w:t>žive nastave</w:t>
      </w:r>
      <w:r w:rsidR="00726EF3" w:rsidRPr="00FD2600">
        <w:rPr>
          <w:sz w:val="28"/>
          <w:szCs w:val="28"/>
        </w:rPr>
        <w:t xml:space="preserve"> </w:t>
      </w:r>
      <w:r w:rsidR="007B6473">
        <w:rPr>
          <w:sz w:val="28"/>
          <w:szCs w:val="28"/>
        </w:rPr>
        <w:t xml:space="preserve">je </w:t>
      </w:r>
      <w:r w:rsidR="00726EF3" w:rsidRPr="00FD2600">
        <w:rPr>
          <w:sz w:val="28"/>
          <w:szCs w:val="28"/>
        </w:rPr>
        <w:t>holistički  pristup učenju</w:t>
      </w:r>
      <w:r w:rsidR="00726EF3" w:rsidRPr="001525E5">
        <w:rPr>
          <w:sz w:val="28"/>
          <w:szCs w:val="28"/>
        </w:rPr>
        <w:t xml:space="preserve">, okrenut cjelovitoj osobi učenika </w:t>
      </w:r>
      <w:r w:rsidR="001047F2">
        <w:rPr>
          <w:sz w:val="28"/>
          <w:szCs w:val="28"/>
        </w:rPr>
        <w:t xml:space="preserve">kroz </w:t>
      </w:r>
      <w:r w:rsidR="00726EF3" w:rsidRPr="001525E5">
        <w:rPr>
          <w:sz w:val="28"/>
          <w:szCs w:val="28"/>
        </w:rPr>
        <w:t>uvažava</w:t>
      </w:r>
      <w:r w:rsidR="001047F2">
        <w:rPr>
          <w:sz w:val="28"/>
          <w:szCs w:val="28"/>
        </w:rPr>
        <w:t xml:space="preserve">nje </w:t>
      </w:r>
      <w:r w:rsidR="00726EF3" w:rsidRPr="001525E5">
        <w:rPr>
          <w:sz w:val="28"/>
          <w:szCs w:val="28"/>
        </w:rPr>
        <w:t>njegov</w:t>
      </w:r>
      <w:r w:rsidR="001047F2">
        <w:rPr>
          <w:sz w:val="28"/>
          <w:szCs w:val="28"/>
        </w:rPr>
        <w:t xml:space="preserve">ih </w:t>
      </w:r>
      <w:r w:rsidR="00726EF3" w:rsidRPr="001525E5">
        <w:rPr>
          <w:sz w:val="28"/>
          <w:szCs w:val="28"/>
        </w:rPr>
        <w:t xml:space="preserve"> interes</w:t>
      </w:r>
      <w:r w:rsidR="001047F2">
        <w:rPr>
          <w:sz w:val="28"/>
          <w:szCs w:val="28"/>
        </w:rPr>
        <w:t xml:space="preserve">a i </w:t>
      </w:r>
      <w:r w:rsidR="001047F2" w:rsidRPr="001525E5">
        <w:rPr>
          <w:sz w:val="28"/>
          <w:szCs w:val="28"/>
        </w:rPr>
        <w:t>stvaralačk</w:t>
      </w:r>
      <w:r w:rsidR="001047F2">
        <w:rPr>
          <w:sz w:val="28"/>
          <w:szCs w:val="28"/>
        </w:rPr>
        <w:t xml:space="preserve">ih </w:t>
      </w:r>
      <w:r w:rsidR="001047F2" w:rsidRPr="001525E5">
        <w:rPr>
          <w:sz w:val="28"/>
          <w:szCs w:val="28"/>
        </w:rPr>
        <w:t>sposobnosti</w:t>
      </w:r>
      <w:r w:rsidR="009730FE">
        <w:rPr>
          <w:sz w:val="28"/>
          <w:szCs w:val="28"/>
        </w:rPr>
        <w:t>;</w:t>
      </w:r>
      <w:r w:rsidR="00726EF3" w:rsidRPr="001525E5">
        <w:rPr>
          <w:sz w:val="28"/>
          <w:szCs w:val="28"/>
        </w:rPr>
        <w:t xml:space="preserve"> spoznajn</w:t>
      </w:r>
      <w:r w:rsidR="00BA0D44">
        <w:rPr>
          <w:sz w:val="28"/>
          <w:szCs w:val="28"/>
        </w:rPr>
        <w:t>ih</w:t>
      </w:r>
      <w:r w:rsidR="00726EF3" w:rsidRPr="001525E5">
        <w:rPr>
          <w:sz w:val="28"/>
          <w:szCs w:val="28"/>
        </w:rPr>
        <w:t>, doživljajn</w:t>
      </w:r>
      <w:r w:rsidR="00BA0D44">
        <w:rPr>
          <w:sz w:val="28"/>
          <w:szCs w:val="28"/>
        </w:rPr>
        <w:t>ih</w:t>
      </w:r>
      <w:r w:rsidR="00726EF3" w:rsidRPr="001525E5">
        <w:rPr>
          <w:sz w:val="28"/>
          <w:szCs w:val="28"/>
        </w:rPr>
        <w:t>, socijaln</w:t>
      </w:r>
      <w:r w:rsidR="00BA0D44">
        <w:rPr>
          <w:sz w:val="28"/>
          <w:szCs w:val="28"/>
        </w:rPr>
        <w:t>ih</w:t>
      </w:r>
      <w:r w:rsidR="00726EF3" w:rsidRPr="001525E5">
        <w:rPr>
          <w:sz w:val="28"/>
          <w:szCs w:val="28"/>
        </w:rPr>
        <w:t>, emocionaln</w:t>
      </w:r>
      <w:r w:rsidR="00BA0D44">
        <w:rPr>
          <w:sz w:val="28"/>
          <w:szCs w:val="28"/>
        </w:rPr>
        <w:t xml:space="preserve">in i </w:t>
      </w:r>
      <w:r w:rsidR="00726EF3" w:rsidRPr="001525E5">
        <w:rPr>
          <w:sz w:val="28"/>
          <w:szCs w:val="28"/>
        </w:rPr>
        <w:t>samoaktualizacijsk</w:t>
      </w:r>
      <w:r w:rsidR="00BA0D44">
        <w:rPr>
          <w:sz w:val="28"/>
          <w:szCs w:val="28"/>
        </w:rPr>
        <w:t>ih</w:t>
      </w:r>
      <w:r w:rsidR="00726EF3" w:rsidRPr="001525E5">
        <w:rPr>
          <w:sz w:val="28"/>
          <w:szCs w:val="28"/>
        </w:rPr>
        <w:t xml:space="preserve">.  </w:t>
      </w:r>
      <w:r w:rsidR="005531E8">
        <w:rPr>
          <w:sz w:val="28"/>
          <w:szCs w:val="28"/>
        </w:rPr>
        <w:t>Ovaj</w:t>
      </w:r>
      <w:r w:rsidR="004876F5" w:rsidRPr="00FD2600">
        <w:rPr>
          <w:sz w:val="28"/>
          <w:szCs w:val="28"/>
        </w:rPr>
        <w:t xml:space="preserve"> </w:t>
      </w:r>
      <w:r w:rsidR="00726EF3" w:rsidRPr="00FD2600">
        <w:rPr>
          <w:sz w:val="28"/>
          <w:szCs w:val="28"/>
        </w:rPr>
        <w:t xml:space="preserve">Model </w:t>
      </w:r>
      <w:r w:rsidR="005531E8">
        <w:rPr>
          <w:sz w:val="28"/>
          <w:szCs w:val="28"/>
        </w:rPr>
        <w:t>je</w:t>
      </w:r>
      <w:r w:rsidR="00726EF3" w:rsidRPr="00FD2600">
        <w:rPr>
          <w:sz w:val="28"/>
          <w:szCs w:val="28"/>
        </w:rPr>
        <w:t xml:space="preserve"> simbioza svih okruženja za </w:t>
      </w:r>
      <w:r w:rsidR="00726EF3" w:rsidRPr="00FD2600">
        <w:rPr>
          <w:sz w:val="28"/>
          <w:szCs w:val="28"/>
        </w:rPr>
        <w:lastRenderedPageBreak/>
        <w:t>učenje</w:t>
      </w:r>
      <w:r w:rsidR="00726EF3" w:rsidRPr="001525E5">
        <w:rPr>
          <w:sz w:val="28"/>
          <w:szCs w:val="28"/>
        </w:rPr>
        <w:t xml:space="preserve">: onih u nama samima, intuitivnih, </w:t>
      </w:r>
      <w:r w:rsidR="007138B7" w:rsidRPr="001525E5">
        <w:rPr>
          <w:sz w:val="28"/>
          <w:szCs w:val="28"/>
        </w:rPr>
        <w:t>prirodnih,</w:t>
      </w:r>
      <w:r w:rsidR="00726EF3" w:rsidRPr="001525E5">
        <w:rPr>
          <w:sz w:val="28"/>
          <w:szCs w:val="28"/>
        </w:rPr>
        <w:t xml:space="preserve"> duhovnih, istraživačkih</w:t>
      </w:r>
      <w:r w:rsidR="00BA0D44">
        <w:rPr>
          <w:sz w:val="28"/>
          <w:szCs w:val="28"/>
        </w:rPr>
        <w:t>,</w:t>
      </w:r>
      <w:r w:rsidR="004876F5">
        <w:rPr>
          <w:sz w:val="28"/>
          <w:szCs w:val="28"/>
        </w:rPr>
        <w:t xml:space="preserve"> </w:t>
      </w:r>
      <w:r w:rsidR="00BA0D44">
        <w:rPr>
          <w:sz w:val="28"/>
          <w:szCs w:val="28"/>
        </w:rPr>
        <w:t xml:space="preserve">logičkih, </w:t>
      </w:r>
      <w:r w:rsidR="00BA0D44" w:rsidRPr="001525E5">
        <w:rPr>
          <w:sz w:val="28"/>
          <w:szCs w:val="28"/>
        </w:rPr>
        <w:t>nepredvidivih</w:t>
      </w:r>
      <w:r w:rsidR="00BA0D44">
        <w:rPr>
          <w:sz w:val="28"/>
          <w:szCs w:val="28"/>
        </w:rPr>
        <w:t xml:space="preserve"> </w:t>
      </w:r>
      <w:r w:rsidR="004876F5">
        <w:rPr>
          <w:sz w:val="28"/>
          <w:szCs w:val="28"/>
        </w:rPr>
        <w:t>i</w:t>
      </w:r>
      <w:r w:rsidR="00726EF3" w:rsidRPr="001525E5">
        <w:rPr>
          <w:sz w:val="28"/>
          <w:szCs w:val="28"/>
        </w:rPr>
        <w:t xml:space="preserve"> stvaralačkih… </w:t>
      </w:r>
    </w:p>
    <w:p w14:paraId="2D7F7603" w14:textId="7C5EDEF7" w:rsidR="00265263" w:rsidRPr="001525E5" w:rsidRDefault="00265263" w:rsidP="00265263">
      <w:pPr>
        <w:jc w:val="both"/>
        <w:rPr>
          <w:sz w:val="28"/>
          <w:szCs w:val="28"/>
        </w:rPr>
      </w:pPr>
      <w:r>
        <w:rPr>
          <w:sz w:val="28"/>
          <w:szCs w:val="28"/>
        </w:rPr>
        <w:t>Prva</w:t>
      </w:r>
      <w:r w:rsidRPr="001525E5">
        <w:rPr>
          <w:sz w:val="28"/>
          <w:szCs w:val="28"/>
        </w:rPr>
        <w:t xml:space="preserve"> etapa procesa</w:t>
      </w:r>
      <w:r>
        <w:rPr>
          <w:sz w:val="28"/>
          <w:szCs w:val="28"/>
        </w:rPr>
        <w:t>,</w:t>
      </w:r>
      <w:r w:rsidRPr="007E2E68">
        <w:rPr>
          <w:sz w:val="28"/>
          <w:szCs w:val="28"/>
        </w:rPr>
        <w:t xml:space="preserve"> </w:t>
      </w:r>
      <w:r w:rsidRPr="001525E5">
        <w:rPr>
          <w:sz w:val="28"/>
          <w:szCs w:val="28"/>
        </w:rPr>
        <w:t xml:space="preserve">OSVIJESTI, podrazumijeva osvještavanje </w:t>
      </w:r>
      <w:r w:rsidR="000D6E41">
        <w:rPr>
          <w:sz w:val="28"/>
          <w:szCs w:val="28"/>
        </w:rPr>
        <w:t xml:space="preserve">situacije ili </w:t>
      </w:r>
      <w:r w:rsidRPr="001525E5">
        <w:rPr>
          <w:sz w:val="28"/>
          <w:szCs w:val="28"/>
        </w:rPr>
        <w:t>problema, razvoj motivacije, inspiracije za učenje</w:t>
      </w:r>
      <w:r>
        <w:rPr>
          <w:sz w:val="28"/>
          <w:szCs w:val="28"/>
        </w:rPr>
        <w:t xml:space="preserve">. </w:t>
      </w:r>
      <w:r w:rsidRPr="001525E5">
        <w:rPr>
          <w:sz w:val="28"/>
          <w:szCs w:val="28"/>
        </w:rPr>
        <w:t>Zatim OSJETI</w:t>
      </w:r>
      <w:r>
        <w:rPr>
          <w:sz w:val="28"/>
          <w:szCs w:val="28"/>
        </w:rPr>
        <w:t xml:space="preserve"> - </w:t>
      </w:r>
      <w:r w:rsidR="00E1752B">
        <w:rPr>
          <w:sz w:val="28"/>
          <w:szCs w:val="28"/>
        </w:rPr>
        <w:t>dopusti intuitivne i neočekivane uvide</w:t>
      </w:r>
      <w:r w:rsidR="00E1752B">
        <w:rPr>
          <w:sz w:val="28"/>
          <w:szCs w:val="28"/>
        </w:rPr>
        <w:t xml:space="preserve">, </w:t>
      </w:r>
      <w:r w:rsidRPr="001525E5">
        <w:rPr>
          <w:sz w:val="28"/>
          <w:szCs w:val="28"/>
        </w:rPr>
        <w:t>istražuj nove</w:t>
      </w:r>
      <w:r w:rsidR="000D6E41">
        <w:rPr>
          <w:sz w:val="28"/>
          <w:szCs w:val="28"/>
        </w:rPr>
        <w:t xml:space="preserve">, </w:t>
      </w:r>
      <w:r w:rsidR="000D6E41" w:rsidRPr="001525E5">
        <w:rPr>
          <w:sz w:val="28"/>
          <w:szCs w:val="28"/>
        </w:rPr>
        <w:t>divergentn</w:t>
      </w:r>
      <w:r w:rsidR="000D6E41">
        <w:rPr>
          <w:sz w:val="28"/>
          <w:szCs w:val="28"/>
        </w:rPr>
        <w:t>e</w:t>
      </w:r>
      <w:r w:rsidRPr="001525E5">
        <w:rPr>
          <w:sz w:val="28"/>
          <w:szCs w:val="28"/>
        </w:rPr>
        <w:t xml:space="preserve"> ideje, </w:t>
      </w:r>
      <w:r w:rsidR="000D6E41">
        <w:rPr>
          <w:sz w:val="28"/>
          <w:szCs w:val="28"/>
        </w:rPr>
        <w:t xml:space="preserve">prihvati </w:t>
      </w:r>
      <w:r w:rsidRPr="001525E5">
        <w:rPr>
          <w:sz w:val="28"/>
          <w:szCs w:val="28"/>
        </w:rPr>
        <w:t>nepredvidivost</w:t>
      </w:r>
      <w:r>
        <w:rPr>
          <w:sz w:val="28"/>
          <w:szCs w:val="28"/>
        </w:rPr>
        <w:t xml:space="preserve">i. </w:t>
      </w:r>
      <w:r w:rsidRPr="001525E5">
        <w:rPr>
          <w:sz w:val="28"/>
          <w:szCs w:val="28"/>
        </w:rPr>
        <w:t>OSMISLI</w:t>
      </w:r>
      <w:r>
        <w:rPr>
          <w:sz w:val="28"/>
          <w:szCs w:val="28"/>
        </w:rPr>
        <w:t xml:space="preserve"> </w:t>
      </w:r>
      <w:r w:rsidRPr="001525E5">
        <w:rPr>
          <w:sz w:val="28"/>
          <w:szCs w:val="28"/>
        </w:rPr>
        <w:t>najraznovrsnija rješenja, maksimiziraj kreativnost</w:t>
      </w:r>
      <w:r>
        <w:rPr>
          <w:sz w:val="28"/>
          <w:szCs w:val="28"/>
        </w:rPr>
        <w:t xml:space="preserve">. </w:t>
      </w:r>
      <w:r w:rsidRPr="001525E5">
        <w:rPr>
          <w:sz w:val="28"/>
          <w:szCs w:val="28"/>
        </w:rPr>
        <w:t xml:space="preserve">OSTVARI </w:t>
      </w:r>
      <w:r w:rsidR="00E1752B">
        <w:rPr>
          <w:sz w:val="28"/>
          <w:szCs w:val="28"/>
        </w:rPr>
        <w:t>–</w:t>
      </w:r>
      <w:r>
        <w:rPr>
          <w:sz w:val="28"/>
          <w:szCs w:val="28"/>
        </w:rPr>
        <w:t xml:space="preserve"> </w:t>
      </w:r>
      <w:r w:rsidR="00E1752B">
        <w:rPr>
          <w:sz w:val="28"/>
          <w:szCs w:val="28"/>
        </w:rPr>
        <w:t xml:space="preserve">realiziraj </w:t>
      </w:r>
      <w:r w:rsidRPr="001525E5">
        <w:rPr>
          <w:sz w:val="28"/>
          <w:szCs w:val="28"/>
        </w:rPr>
        <w:t>akcij</w:t>
      </w:r>
      <w:r w:rsidR="00E1752B">
        <w:rPr>
          <w:sz w:val="28"/>
          <w:szCs w:val="28"/>
        </w:rPr>
        <w:t>u</w:t>
      </w:r>
      <w:r w:rsidRPr="001525E5">
        <w:rPr>
          <w:sz w:val="28"/>
          <w:szCs w:val="28"/>
        </w:rPr>
        <w:t xml:space="preserve"> kao djelovanje </w:t>
      </w:r>
      <w:r w:rsidR="00E1752B">
        <w:rPr>
          <w:sz w:val="28"/>
          <w:szCs w:val="28"/>
        </w:rPr>
        <w:t xml:space="preserve">- </w:t>
      </w:r>
      <w:r w:rsidRPr="001525E5">
        <w:rPr>
          <w:sz w:val="28"/>
          <w:szCs w:val="28"/>
        </w:rPr>
        <w:t xml:space="preserve">i </w:t>
      </w:r>
      <w:r w:rsidR="00E1752B">
        <w:rPr>
          <w:sz w:val="28"/>
          <w:szCs w:val="28"/>
        </w:rPr>
        <w:t xml:space="preserve">kao </w:t>
      </w:r>
      <w:r w:rsidRPr="001525E5">
        <w:rPr>
          <w:sz w:val="28"/>
          <w:szCs w:val="28"/>
        </w:rPr>
        <w:t>(samo) ostvari</w:t>
      </w:r>
      <w:r>
        <w:rPr>
          <w:sz w:val="28"/>
          <w:szCs w:val="28"/>
        </w:rPr>
        <w:t>vanje</w:t>
      </w:r>
      <w:r w:rsidR="00E1752B">
        <w:rPr>
          <w:sz w:val="28"/>
          <w:szCs w:val="28"/>
        </w:rPr>
        <w:t>. Prigrli</w:t>
      </w:r>
      <w:r w:rsidRPr="001525E5">
        <w:rPr>
          <w:sz w:val="28"/>
          <w:szCs w:val="28"/>
        </w:rPr>
        <w:t xml:space="preserve"> </w:t>
      </w:r>
      <w:r w:rsidR="00E1752B">
        <w:rPr>
          <w:sz w:val="28"/>
          <w:szCs w:val="28"/>
        </w:rPr>
        <w:t xml:space="preserve">stvaranje i </w:t>
      </w:r>
      <w:r w:rsidRPr="001525E5">
        <w:rPr>
          <w:sz w:val="28"/>
          <w:szCs w:val="28"/>
        </w:rPr>
        <w:t>ostvarivanj</w:t>
      </w:r>
      <w:r w:rsidR="00E1752B">
        <w:rPr>
          <w:sz w:val="28"/>
          <w:szCs w:val="28"/>
        </w:rPr>
        <w:t>e</w:t>
      </w:r>
      <w:r w:rsidRPr="001525E5">
        <w:rPr>
          <w:sz w:val="28"/>
          <w:szCs w:val="28"/>
        </w:rPr>
        <w:t xml:space="preserve"> kao ključn</w:t>
      </w:r>
      <w:r w:rsidR="00E1752B">
        <w:rPr>
          <w:sz w:val="28"/>
          <w:szCs w:val="28"/>
        </w:rPr>
        <w:t>e</w:t>
      </w:r>
      <w:r w:rsidRPr="001525E5">
        <w:rPr>
          <w:sz w:val="28"/>
          <w:szCs w:val="28"/>
        </w:rPr>
        <w:t xml:space="preserve"> čimbenik</w:t>
      </w:r>
      <w:r w:rsidR="00E1752B">
        <w:rPr>
          <w:sz w:val="28"/>
          <w:szCs w:val="28"/>
        </w:rPr>
        <w:t>e</w:t>
      </w:r>
      <w:r w:rsidRPr="001525E5">
        <w:rPr>
          <w:sz w:val="28"/>
          <w:szCs w:val="28"/>
        </w:rPr>
        <w:t xml:space="preserve"> procesa učenja i osobnog razvoja.  </w:t>
      </w:r>
    </w:p>
    <w:p w14:paraId="093903BA" w14:textId="6FA9571C" w:rsidR="00726EF3" w:rsidRPr="001525E5" w:rsidRDefault="00726EF3" w:rsidP="00726EF3">
      <w:pPr>
        <w:jc w:val="both"/>
        <w:rPr>
          <w:sz w:val="28"/>
          <w:szCs w:val="28"/>
        </w:rPr>
      </w:pPr>
      <w:r w:rsidRPr="00FD2600">
        <w:rPr>
          <w:sz w:val="28"/>
          <w:szCs w:val="28"/>
        </w:rPr>
        <w:t>Model žive nastave</w:t>
      </w:r>
      <w:r w:rsidRPr="001525E5">
        <w:rPr>
          <w:sz w:val="28"/>
          <w:szCs w:val="28"/>
        </w:rPr>
        <w:t xml:space="preserve"> prkosi vremenskoj jedinici učenja u formalnim obrazovnim ustanovama jer se učenje </w:t>
      </w:r>
      <w:r w:rsidRPr="00FD2600">
        <w:rPr>
          <w:sz w:val="28"/>
          <w:szCs w:val="28"/>
        </w:rPr>
        <w:t>odvija u simbiozi s vremenom</w:t>
      </w:r>
      <w:r w:rsidRPr="001525E5">
        <w:rPr>
          <w:sz w:val="28"/>
          <w:szCs w:val="28"/>
        </w:rPr>
        <w:t>… di</w:t>
      </w:r>
      <w:r w:rsidR="00E15E27" w:rsidRPr="001525E5">
        <w:rPr>
          <w:sz w:val="28"/>
          <w:szCs w:val="28"/>
        </w:rPr>
        <w:t>o je</w:t>
      </w:r>
      <w:r w:rsidRPr="001525E5">
        <w:rPr>
          <w:sz w:val="28"/>
          <w:szCs w:val="28"/>
        </w:rPr>
        <w:t xml:space="preserve"> </w:t>
      </w:r>
      <w:r w:rsidR="00E15E27" w:rsidRPr="001525E5">
        <w:rPr>
          <w:sz w:val="28"/>
          <w:szCs w:val="28"/>
        </w:rPr>
        <w:t xml:space="preserve">neprekinutog </w:t>
      </w:r>
      <w:r w:rsidRPr="001525E5">
        <w:rPr>
          <w:sz w:val="28"/>
          <w:szCs w:val="28"/>
        </w:rPr>
        <w:t xml:space="preserve">ciklusa učenja koji se </w:t>
      </w:r>
      <w:r w:rsidR="008D757F" w:rsidRPr="001525E5">
        <w:rPr>
          <w:sz w:val="28"/>
          <w:szCs w:val="28"/>
        </w:rPr>
        <w:t>transformira</w:t>
      </w:r>
      <w:r w:rsidRPr="001525E5">
        <w:rPr>
          <w:sz w:val="28"/>
          <w:szCs w:val="28"/>
        </w:rPr>
        <w:t xml:space="preserve"> sukladno našem iskustvu, razmišljanju, odrastanju, sazrijevanju</w:t>
      </w:r>
      <w:r w:rsidR="008D757F" w:rsidRPr="001525E5">
        <w:rPr>
          <w:sz w:val="28"/>
          <w:szCs w:val="28"/>
        </w:rPr>
        <w:t xml:space="preserve">, širini obrazovnih okruženja </w:t>
      </w:r>
      <w:r w:rsidRPr="001525E5">
        <w:rPr>
          <w:sz w:val="28"/>
          <w:szCs w:val="28"/>
        </w:rPr>
        <w:t>pa postaj</w:t>
      </w:r>
      <w:r w:rsidR="00E15E27" w:rsidRPr="001525E5">
        <w:rPr>
          <w:sz w:val="28"/>
          <w:szCs w:val="28"/>
        </w:rPr>
        <w:t>e</w:t>
      </w:r>
      <w:r w:rsidRPr="001525E5">
        <w:rPr>
          <w:sz w:val="28"/>
          <w:szCs w:val="28"/>
        </w:rPr>
        <w:t xml:space="preserve"> plan puta za čaroliju života.</w:t>
      </w:r>
    </w:p>
    <w:p w14:paraId="23735C7C" w14:textId="20425E8E" w:rsidR="001047F2" w:rsidRDefault="00AF5FD2" w:rsidP="00912381">
      <w:pPr>
        <w:jc w:val="both"/>
        <w:rPr>
          <w:sz w:val="28"/>
          <w:szCs w:val="28"/>
        </w:rPr>
      </w:pPr>
      <w:r w:rsidRPr="00FD2600">
        <w:rPr>
          <w:sz w:val="28"/>
          <w:szCs w:val="28"/>
        </w:rPr>
        <w:t xml:space="preserve">Uživajući u razigranosti i genijalnosti </w:t>
      </w:r>
      <w:r w:rsidR="003D6808" w:rsidRPr="00FD2600">
        <w:rPr>
          <w:sz w:val="28"/>
          <w:szCs w:val="28"/>
        </w:rPr>
        <w:t>Z</w:t>
      </w:r>
      <w:r w:rsidRPr="00FD2600">
        <w:rPr>
          <w:sz w:val="28"/>
          <w:szCs w:val="28"/>
        </w:rPr>
        <w:t xml:space="preserve">deslavovih metafora mogla bih reći </w:t>
      </w:r>
      <w:r w:rsidR="006B7926">
        <w:rPr>
          <w:sz w:val="28"/>
          <w:szCs w:val="28"/>
        </w:rPr>
        <w:t xml:space="preserve">da je </w:t>
      </w:r>
      <w:r w:rsidR="003D6808" w:rsidRPr="00FD2600">
        <w:rPr>
          <w:sz w:val="28"/>
          <w:szCs w:val="28"/>
        </w:rPr>
        <w:t xml:space="preserve">model žive nastave </w:t>
      </w:r>
      <w:r w:rsidRPr="00FD2600">
        <w:rPr>
          <w:sz w:val="28"/>
          <w:szCs w:val="28"/>
        </w:rPr>
        <w:t>uzemljenj</w:t>
      </w:r>
      <w:r w:rsidR="00442EB1" w:rsidRPr="00FD2600">
        <w:rPr>
          <w:sz w:val="28"/>
          <w:szCs w:val="28"/>
        </w:rPr>
        <w:t>e,</w:t>
      </w:r>
      <w:r w:rsidRPr="00FD2600">
        <w:rPr>
          <w:sz w:val="28"/>
          <w:szCs w:val="28"/>
        </w:rPr>
        <w:t xml:space="preserve"> referentna točka učenja i poučavanja</w:t>
      </w:r>
      <w:r w:rsidR="00442EB1" w:rsidRPr="00FD2600">
        <w:rPr>
          <w:sz w:val="28"/>
          <w:szCs w:val="28"/>
        </w:rPr>
        <w:t>;</w:t>
      </w:r>
      <w:r w:rsidRPr="00FD2600">
        <w:rPr>
          <w:sz w:val="28"/>
          <w:szCs w:val="28"/>
        </w:rPr>
        <w:t xml:space="preserve"> </w:t>
      </w:r>
      <w:r w:rsidR="006B7926">
        <w:rPr>
          <w:sz w:val="28"/>
          <w:szCs w:val="28"/>
        </w:rPr>
        <w:t xml:space="preserve">on je </w:t>
      </w:r>
      <w:r w:rsidR="00053B25" w:rsidRPr="00FD2600">
        <w:rPr>
          <w:sz w:val="28"/>
          <w:szCs w:val="28"/>
        </w:rPr>
        <w:t>potencijal energij</w:t>
      </w:r>
      <w:r w:rsidR="006B7926">
        <w:rPr>
          <w:sz w:val="28"/>
          <w:szCs w:val="28"/>
        </w:rPr>
        <w:t>e</w:t>
      </w:r>
      <w:r w:rsidR="00053B25" w:rsidRPr="00FD2600">
        <w:rPr>
          <w:sz w:val="28"/>
          <w:szCs w:val="28"/>
        </w:rPr>
        <w:t xml:space="preserve"> stvaranja</w:t>
      </w:r>
      <w:r w:rsidR="0003621C" w:rsidRPr="00FD2600">
        <w:rPr>
          <w:sz w:val="28"/>
          <w:szCs w:val="28"/>
        </w:rPr>
        <w:t xml:space="preserve">; </w:t>
      </w:r>
      <w:r w:rsidR="00053B25" w:rsidRPr="00FD2600">
        <w:rPr>
          <w:sz w:val="28"/>
          <w:szCs w:val="28"/>
        </w:rPr>
        <w:t>polje sile koje može privući najviša stremljenja i nade, očekivanja i</w:t>
      </w:r>
      <w:r w:rsidR="0003621C" w:rsidRPr="00FD2600">
        <w:rPr>
          <w:sz w:val="28"/>
          <w:szCs w:val="28"/>
        </w:rPr>
        <w:t>li</w:t>
      </w:r>
      <w:r w:rsidR="00053B25" w:rsidRPr="00FD2600">
        <w:rPr>
          <w:sz w:val="28"/>
          <w:szCs w:val="28"/>
        </w:rPr>
        <w:t xml:space="preserve"> ciljeve</w:t>
      </w:r>
      <w:r w:rsidR="00442EB1" w:rsidRPr="00FD2600">
        <w:rPr>
          <w:sz w:val="28"/>
          <w:szCs w:val="28"/>
        </w:rPr>
        <w:t>;</w:t>
      </w:r>
      <w:r w:rsidR="00053B25" w:rsidRPr="00FD2600">
        <w:rPr>
          <w:sz w:val="28"/>
          <w:szCs w:val="28"/>
        </w:rPr>
        <w:t xml:space="preserve"> magnet za istraživanje opcija</w:t>
      </w:r>
      <w:r w:rsidR="006B7926">
        <w:rPr>
          <w:sz w:val="28"/>
          <w:szCs w:val="28"/>
        </w:rPr>
        <w:t xml:space="preserve"> za </w:t>
      </w:r>
      <w:r w:rsidR="00053B25" w:rsidRPr="00FD2600">
        <w:rPr>
          <w:sz w:val="28"/>
          <w:szCs w:val="28"/>
        </w:rPr>
        <w:t>osobnu, prirodnu i zajedničku harmoniju</w:t>
      </w:r>
      <w:r w:rsidR="00442EB1" w:rsidRPr="00FD2600">
        <w:rPr>
          <w:sz w:val="28"/>
          <w:szCs w:val="28"/>
        </w:rPr>
        <w:t xml:space="preserve">; </w:t>
      </w:r>
      <w:r w:rsidR="00053B25" w:rsidRPr="00FD2600">
        <w:rPr>
          <w:sz w:val="28"/>
          <w:szCs w:val="28"/>
        </w:rPr>
        <w:t>čestica svjetlosnog vala</w:t>
      </w:r>
      <w:r w:rsidR="001047F2">
        <w:rPr>
          <w:sz w:val="28"/>
          <w:szCs w:val="28"/>
        </w:rPr>
        <w:t xml:space="preserve"> - na </w:t>
      </w:r>
      <w:r w:rsidR="00053B25" w:rsidRPr="00FD2600">
        <w:rPr>
          <w:sz w:val="28"/>
          <w:szCs w:val="28"/>
        </w:rPr>
        <w:t>frekvencij</w:t>
      </w:r>
      <w:r w:rsidR="001047F2">
        <w:rPr>
          <w:sz w:val="28"/>
          <w:szCs w:val="28"/>
        </w:rPr>
        <w:t xml:space="preserve">i </w:t>
      </w:r>
      <w:r w:rsidR="001047F2" w:rsidRPr="00FD2600">
        <w:rPr>
          <w:sz w:val="28"/>
          <w:szCs w:val="28"/>
        </w:rPr>
        <w:t>učeničk</w:t>
      </w:r>
      <w:r w:rsidR="001047F2">
        <w:rPr>
          <w:sz w:val="28"/>
          <w:szCs w:val="28"/>
        </w:rPr>
        <w:t xml:space="preserve">og </w:t>
      </w:r>
      <w:r w:rsidR="00053B25" w:rsidRPr="00FD2600">
        <w:rPr>
          <w:sz w:val="28"/>
          <w:szCs w:val="28"/>
        </w:rPr>
        <w:t>osobnog rasta</w:t>
      </w:r>
      <w:r w:rsidR="00442EB1" w:rsidRPr="00FD2600">
        <w:rPr>
          <w:sz w:val="28"/>
          <w:szCs w:val="28"/>
        </w:rPr>
        <w:t xml:space="preserve">; </w:t>
      </w:r>
      <w:r w:rsidR="001047F2" w:rsidRPr="00FD2600">
        <w:rPr>
          <w:sz w:val="28"/>
          <w:szCs w:val="28"/>
        </w:rPr>
        <w:t>interferencija valova učenja</w:t>
      </w:r>
      <w:r w:rsidR="001047F2">
        <w:rPr>
          <w:sz w:val="28"/>
          <w:szCs w:val="28"/>
        </w:rPr>
        <w:t xml:space="preserve"> - koji se spajaju u ozračju međusobnog nadopunjavanja.</w:t>
      </w:r>
    </w:p>
    <w:p w14:paraId="3A4DFBBF" w14:textId="572C2016" w:rsidR="0003621C" w:rsidRPr="00FD2600" w:rsidRDefault="00400784" w:rsidP="00912381">
      <w:pPr>
        <w:jc w:val="both"/>
        <w:rPr>
          <w:sz w:val="28"/>
          <w:szCs w:val="28"/>
        </w:rPr>
      </w:pPr>
      <w:r w:rsidRPr="00FD2600">
        <w:rPr>
          <w:sz w:val="28"/>
          <w:szCs w:val="28"/>
        </w:rPr>
        <w:t>MODEL ŽIVE NASTAVE nije samo potencijal</w:t>
      </w:r>
      <w:r w:rsidR="00FF5050" w:rsidRPr="00FD2600">
        <w:rPr>
          <w:sz w:val="28"/>
          <w:szCs w:val="28"/>
        </w:rPr>
        <w:t xml:space="preserve">, </w:t>
      </w:r>
      <w:r w:rsidR="0003621C" w:rsidRPr="00FD2600">
        <w:rPr>
          <w:sz w:val="28"/>
          <w:szCs w:val="28"/>
        </w:rPr>
        <w:t xml:space="preserve">vizija </w:t>
      </w:r>
      <w:r w:rsidR="002E4609" w:rsidRPr="00FD2600">
        <w:rPr>
          <w:sz w:val="28"/>
          <w:szCs w:val="28"/>
        </w:rPr>
        <w:t xml:space="preserve">učenja i </w:t>
      </w:r>
      <w:r w:rsidR="0003621C" w:rsidRPr="00FD2600">
        <w:rPr>
          <w:sz w:val="28"/>
          <w:szCs w:val="28"/>
        </w:rPr>
        <w:t>poučavanja</w:t>
      </w:r>
      <w:r w:rsidR="004D7CAA" w:rsidRPr="00FD2600">
        <w:rPr>
          <w:sz w:val="28"/>
          <w:szCs w:val="28"/>
        </w:rPr>
        <w:t xml:space="preserve">, </w:t>
      </w:r>
      <w:r w:rsidR="00FF5050" w:rsidRPr="00FD2600">
        <w:rPr>
          <w:sz w:val="28"/>
          <w:szCs w:val="28"/>
        </w:rPr>
        <w:t>platforma za didaktičko dizajniranje</w:t>
      </w:r>
      <w:r w:rsidR="0003621C" w:rsidRPr="00FD2600">
        <w:rPr>
          <w:sz w:val="28"/>
          <w:szCs w:val="28"/>
        </w:rPr>
        <w:t xml:space="preserve"> nastave</w:t>
      </w:r>
      <w:r w:rsidR="00FF5050" w:rsidRPr="00FD2600">
        <w:rPr>
          <w:sz w:val="28"/>
          <w:szCs w:val="28"/>
        </w:rPr>
        <w:t xml:space="preserve">. </w:t>
      </w:r>
    </w:p>
    <w:p w14:paraId="5187E02B" w14:textId="64A9497A" w:rsidR="00400784" w:rsidRDefault="00400784" w:rsidP="00912381">
      <w:pPr>
        <w:jc w:val="both"/>
        <w:rPr>
          <w:sz w:val="28"/>
          <w:szCs w:val="28"/>
        </w:rPr>
      </w:pPr>
      <w:r w:rsidRPr="00FD2600">
        <w:rPr>
          <w:sz w:val="28"/>
          <w:szCs w:val="28"/>
        </w:rPr>
        <w:t xml:space="preserve">On </w:t>
      </w:r>
      <w:r w:rsidR="00155053" w:rsidRPr="00FD2600">
        <w:rPr>
          <w:sz w:val="28"/>
          <w:szCs w:val="28"/>
        </w:rPr>
        <w:t>je</w:t>
      </w:r>
      <w:r w:rsidRPr="00FD2600">
        <w:rPr>
          <w:sz w:val="28"/>
          <w:szCs w:val="28"/>
        </w:rPr>
        <w:t xml:space="preserve"> stvar principa</w:t>
      </w:r>
      <w:r w:rsidR="00155053" w:rsidRPr="00FD2600">
        <w:rPr>
          <w:sz w:val="28"/>
          <w:szCs w:val="28"/>
        </w:rPr>
        <w:t xml:space="preserve"> </w:t>
      </w:r>
      <w:r w:rsidR="00265263">
        <w:rPr>
          <w:sz w:val="28"/>
          <w:szCs w:val="28"/>
        </w:rPr>
        <w:t xml:space="preserve">- </w:t>
      </w:r>
      <w:r w:rsidR="00155053" w:rsidRPr="00FD2600">
        <w:rPr>
          <w:sz w:val="28"/>
          <w:szCs w:val="28"/>
        </w:rPr>
        <w:t xml:space="preserve">za </w:t>
      </w:r>
      <w:r w:rsidR="00155053" w:rsidRPr="00FD2600">
        <w:rPr>
          <w:i/>
          <w:iCs/>
          <w:sz w:val="28"/>
          <w:szCs w:val="28"/>
        </w:rPr>
        <w:t>tvoju dobrobiti i dobrobit tvojih učenika</w:t>
      </w:r>
      <w:r w:rsidR="00611F0D" w:rsidRPr="00FD2600">
        <w:rPr>
          <w:sz w:val="28"/>
          <w:szCs w:val="28"/>
        </w:rPr>
        <w:t>.</w:t>
      </w:r>
    </w:p>
    <w:p w14:paraId="4D74C9A0" w14:textId="5E9C9301" w:rsidR="006B7926" w:rsidRDefault="006B7926" w:rsidP="00912381">
      <w:pPr>
        <w:jc w:val="both"/>
        <w:rPr>
          <w:sz w:val="28"/>
          <w:szCs w:val="28"/>
        </w:rPr>
      </w:pPr>
    </w:p>
    <w:p w14:paraId="37C06F25" w14:textId="77777777" w:rsidR="00E1752B" w:rsidRDefault="00E1752B" w:rsidP="00912381">
      <w:pPr>
        <w:jc w:val="both"/>
        <w:rPr>
          <w:sz w:val="28"/>
          <w:szCs w:val="28"/>
        </w:rPr>
      </w:pPr>
    </w:p>
    <w:p w14:paraId="5042AC95" w14:textId="77777777" w:rsidR="00E1752B" w:rsidRDefault="00E1752B" w:rsidP="00E1752B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cccccccccccccccccccccccccccccccccc</w:t>
      </w:r>
    </w:p>
    <w:p w14:paraId="593CDC50" w14:textId="77777777" w:rsidR="00E1752B" w:rsidRDefault="00E1752B" w:rsidP="006B7926">
      <w:pPr>
        <w:rPr>
          <w:sz w:val="28"/>
          <w:szCs w:val="28"/>
        </w:rPr>
      </w:pPr>
    </w:p>
    <w:p w14:paraId="476CFB3C" w14:textId="77777777" w:rsidR="00E1752B" w:rsidRDefault="006B7926" w:rsidP="006B7926">
      <w:pPr>
        <w:rPr>
          <w:sz w:val="28"/>
          <w:szCs w:val="28"/>
        </w:rPr>
      </w:pPr>
      <w:r>
        <w:rPr>
          <w:sz w:val="28"/>
          <w:szCs w:val="28"/>
        </w:rPr>
        <w:t xml:space="preserve">Recenziju </w:t>
      </w:r>
      <w:r w:rsidR="00E1752B">
        <w:rPr>
          <w:sz w:val="28"/>
          <w:szCs w:val="28"/>
        </w:rPr>
        <w:t>knjige</w:t>
      </w:r>
      <w:r w:rsidR="00E1752B">
        <w:rPr>
          <w:sz w:val="28"/>
          <w:szCs w:val="28"/>
        </w:rPr>
        <w:t xml:space="preserve"> Živa  fizika autora dr.sc. Zdeslava Hrepića</w:t>
      </w:r>
      <w:r w:rsidR="00E1752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napisala: </w:t>
      </w:r>
    </w:p>
    <w:p w14:paraId="7F3D489E" w14:textId="77777777" w:rsidR="00E1752B" w:rsidRDefault="00E1752B" w:rsidP="006B7926">
      <w:pPr>
        <w:rPr>
          <w:sz w:val="28"/>
          <w:szCs w:val="28"/>
        </w:rPr>
      </w:pPr>
    </w:p>
    <w:p w14:paraId="39C24366" w14:textId="3AEF091C" w:rsidR="006B7926" w:rsidRDefault="006B7926" w:rsidP="006B7926">
      <w:pPr>
        <w:rPr>
          <w:sz w:val="28"/>
          <w:szCs w:val="28"/>
        </w:rPr>
      </w:pPr>
      <w:r>
        <w:rPr>
          <w:sz w:val="28"/>
          <w:szCs w:val="28"/>
        </w:rPr>
        <w:t>doc.dr.sc. Sanja Jurić</w:t>
      </w:r>
    </w:p>
    <w:p w14:paraId="6CA06835" w14:textId="77777777" w:rsidR="006B7926" w:rsidRDefault="006B7926" w:rsidP="006B7926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Filozofski fakultet Sveučilište u Zagrebu</w:t>
      </w:r>
    </w:p>
    <w:p w14:paraId="4A204C3F" w14:textId="4D5EEEED" w:rsidR="00FA579B" w:rsidRPr="0003621C" w:rsidRDefault="006B7926" w:rsidP="00E1752B">
      <w:p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                             Centar za obrazovanje nastavnika</w:t>
      </w:r>
    </w:p>
    <w:sectPr w:rsidR="00FA579B" w:rsidRPr="000362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2DC"/>
    <w:multiLevelType w:val="hybridMultilevel"/>
    <w:tmpl w:val="BFCC81CE"/>
    <w:lvl w:ilvl="0" w:tplc="3EF80C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543708"/>
    <w:multiLevelType w:val="hybridMultilevel"/>
    <w:tmpl w:val="4BECF19A"/>
    <w:lvl w:ilvl="0" w:tplc="01CEA6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2751481">
    <w:abstractNumId w:val="0"/>
  </w:num>
  <w:num w:numId="2" w16cid:durableId="122622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jQyNDGyMDQxNbVQ0lEKTi0uzszPAykwrgUAV9SnRCwAAAA="/>
  </w:docVars>
  <w:rsids>
    <w:rsidRoot w:val="00D92F95"/>
    <w:rsid w:val="0000059F"/>
    <w:rsid w:val="000061CD"/>
    <w:rsid w:val="0003621C"/>
    <w:rsid w:val="00053B25"/>
    <w:rsid w:val="00067888"/>
    <w:rsid w:val="00070EF9"/>
    <w:rsid w:val="00086E87"/>
    <w:rsid w:val="00090BB9"/>
    <w:rsid w:val="00093B7C"/>
    <w:rsid w:val="00094EFB"/>
    <w:rsid w:val="000B26A4"/>
    <w:rsid w:val="000D6E41"/>
    <w:rsid w:val="000F04B3"/>
    <w:rsid w:val="001047F2"/>
    <w:rsid w:val="001062AD"/>
    <w:rsid w:val="00115DF7"/>
    <w:rsid w:val="001311E9"/>
    <w:rsid w:val="001318B9"/>
    <w:rsid w:val="00135E21"/>
    <w:rsid w:val="00140E2C"/>
    <w:rsid w:val="001475C5"/>
    <w:rsid w:val="001525E5"/>
    <w:rsid w:val="00155053"/>
    <w:rsid w:val="00155B8F"/>
    <w:rsid w:val="00164854"/>
    <w:rsid w:val="00175F76"/>
    <w:rsid w:val="00197424"/>
    <w:rsid w:val="001A5891"/>
    <w:rsid w:val="001B3B24"/>
    <w:rsid w:val="001C03A2"/>
    <w:rsid w:val="001C6836"/>
    <w:rsid w:val="001D0AAA"/>
    <w:rsid w:val="00265263"/>
    <w:rsid w:val="002B0670"/>
    <w:rsid w:val="002E3433"/>
    <w:rsid w:val="002E4609"/>
    <w:rsid w:val="002E59F6"/>
    <w:rsid w:val="002F18C7"/>
    <w:rsid w:val="003047ED"/>
    <w:rsid w:val="00364CBF"/>
    <w:rsid w:val="00373160"/>
    <w:rsid w:val="003743F8"/>
    <w:rsid w:val="00394385"/>
    <w:rsid w:val="003D393B"/>
    <w:rsid w:val="003D6808"/>
    <w:rsid w:val="003E0341"/>
    <w:rsid w:val="00400784"/>
    <w:rsid w:val="00411E2F"/>
    <w:rsid w:val="00412D69"/>
    <w:rsid w:val="00442EB1"/>
    <w:rsid w:val="004772FC"/>
    <w:rsid w:val="004863B4"/>
    <w:rsid w:val="004876F5"/>
    <w:rsid w:val="004B0C0A"/>
    <w:rsid w:val="004D7CAA"/>
    <w:rsid w:val="00513648"/>
    <w:rsid w:val="0051527F"/>
    <w:rsid w:val="00515D2F"/>
    <w:rsid w:val="00536E56"/>
    <w:rsid w:val="005378CF"/>
    <w:rsid w:val="005531E8"/>
    <w:rsid w:val="00592056"/>
    <w:rsid w:val="005A5C64"/>
    <w:rsid w:val="005C6F3E"/>
    <w:rsid w:val="005D2E41"/>
    <w:rsid w:val="005F72C5"/>
    <w:rsid w:val="00611F0D"/>
    <w:rsid w:val="00616C45"/>
    <w:rsid w:val="00647587"/>
    <w:rsid w:val="00650D23"/>
    <w:rsid w:val="006B7926"/>
    <w:rsid w:val="006C6A54"/>
    <w:rsid w:val="006D71B7"/>
    <w:rsid w:val="006E391C"/>
    <w:rsid w:val="007138B7"/>
    <w:rsid w:val="00726EF3"/>
    <w:rsid w:val="007B6473"/>
    <w:rsid w:val="007D7B69"/>
    <w:rsid w:val="007E2E68"/>
    <w:rsid w:val="007F428F"/>
    <w:rsid w:val="00822C8C"/>
    <w:rsid w:val="00842AFF"/>
    <w:rsid w:val="008633CB"/>
    <w:rsid w:val="0086451A"/>
    <w:rsid w:val="008A4801"/>
    <w:rsid w:val="008D3FE0"/>
    <w:rsid w:val="008D757F"/>
    <w:rsid w:val="008F2569"/>
    <w:rsid w:val="00912381"/>
    <w:rsid w:val="009232F4"/>
    <w:rsid w:val="009406E2"/>
    <w:rsid w:val="009441C8"/>
    <w:rsid w:val="00952AE8"/>
    <w:rsid w:val="009730FE"/>
    <w:rsid w:val="009B56D7"/>
    <w:rsid w:val="009C0E1B"/>
    <w:rsid w:val="00A02C78"/>
    <w:rsid w:val="00A119EE"/>
    <w:rsid w:val="00A25929"/>
    <w:rsid w:val="00AA44A7"/>
    <w:rsid w:val="00AD0F47"/>
    <w:rsid w:val="00AD5372"/>
    <w:rsid w:val="00AF5FD2"/>
    <w:rsid w:val="00B205CB"/>
    <w:rsid w:val="00B410B0"/>
    <w:rsid w:val="00B52E50"/>
    <w:rsid w:val="00B62014"/>
    <w:rsid w:val="00B73B64"/>
    <w:rsid w:val="00B93772"/>
    <w:rsid w:val="00BA0D44"/>
    <w:rsid w:val="00BB420E"/>
    <w:rsid w:val="00C45EA7"/>
    <w:rsid w:val="00C70A2B"/>
    <w:rsid w:val="00CC4EBD"/>
    <w:rsid w:val="00CD5A53"/>
    <w:rsid w:val="00D103EA"/>
    <w:rsid w:val="00D22502"/>
    <w:rsid w:val="00D24FF2"/>
    <w:rsid w:val="00D92F95"/>
    <w:rsid w:val="00DA632C"/>
    <w:rsid w:val="00DB0BAB"/>
    <w:rsid w:val="00DB5FFC"/>
    <w:rsid w:val="00DC2A72"/>
    <w:rsid w:val="00DD623C"/>
    <w:rsid w:val="00E15E27"/>
    <w:rsid w:val="00E1752B"/>
    <w:rsid w:val="00E728BC"/>
    <w:rsid w:val="00E937E5"/>
    <w:rsid w:val="00E941CB"/>
    <w:rsid w:val="00EF7FED"/>
    <w:rsid w:val="00F1565C"/>
    <w:rsid w:val="00F27A61"/>
    <w:rsid w:val="00F34713"/>
    <w:rsid w:val="00F63812"/>
    <w:rsid w:val="00F770E3"/>
    <w:rsid w:val="00FA579B"/>
    <w:rsid w:val="00FC265C"/>
    <w:rsid w:val="00FC7BA6"/>
    <w:rsid w:val="00FD2600"/>
    <w:rsid w:val="00FF5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7D6CB"/>
  <w15:chartTrackingRefBased/>
  <w15:docId w15:val="{2A93C012-DA98-417C-BD5F-13D4F485D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5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0B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4</Words>
  <Characters>361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 Jurić</dc:creator>
  <cp:keywords/>
  <dc:description/>
  <cp:lastModifiedBy>Zdeslav Hrepic</cp:lastModifiedBy>
  <cp:revision>2</cp:revision>
  <dcterms:created xsi:type="dcterms:W3CDTF">2023-02-07T21:27:00Z</dcterms:created>
  <dcterms:modified xsi:type="dcterms:W3CDTF">2023-02-07T21:27:00Z</dcterms:modified>
</cp:coreProperties>
</file>